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66272" w14:textId="62B77B43" w:rsidR="0030556A" w:rsidRPr="004948B5" w:rsidRDefault="0030556A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心迷走神经</w:t>
      </w:r>
      <w:r w:rsidR="003A76AE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不具有</w:t>
      </w:r>
      <w:r w:rsidR="005F2861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以</w:t>
      </w:r>
      <w:r w:rsidR="003A76AE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下哪</w:t>
      </w:r>
      <w:proofErr w:type="gramStart"/>
      <w:r w:rsidR="003A76AE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项特点</w:t>
      </w:r>
      <w:proofErr w:type="gramEnd"/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?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4948B5" w:rsidRPr="004948B5">
        <w:rPr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722713E" w14:textId="4F23C335" w:rsidR="006A70AE" w:rsidRPr="004948B5" w:rsidRDefault="0030556A" w:rsidP="006A70AE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负性变力作用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263435AD" w14:textId="76B791B6" w:rsidR="006A70AE" w:rsidRPr="004948B5" w:rsidRDefault="0030556A" w:rsidP="006A70AE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负性变时作用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053BAB0D" w14:textId="6DB6F4D1" w:rsidR="0030556A" w:rsidRPr="004948B5" w:rsidRDefault="0030556A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负性变传导作用</w:t>
      </w:r>
    </w:p>
    <w:p w14:paraId="5D1DBA1C" w14:textId="1BBE3288" w:rsidR="0030556A" w:rsidRPr="004948B5" w:rsidRDefault="0030556A" w:rsidP="0030556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6A70AE" w:rsidRPr="004948B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正性变传导作用</w:t>
      </w:r>
    </w:p>
    <w:p w14:paraId="1CE907E7" w14:textId="32E0E071" w:rsidR="00A93C9A" w:rsidRDefault="00A93C9A" w:rsidP="0030556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14DA86C6" w14:textId="1B9E6640" w:rsidR="004948B5" w:rsidRPr="004948B5" w:rsidRDefault="00943390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心</w:t>
      </w:r>
      <w:r w:rsid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交感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神经具有以下哪</w:t>
      </w:r>
      <w:proofErr w:type="gramStart"/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项特点</w:t>
      </w:r>
      <w:proofErr w:type="gramEnd"/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? 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4948B5" w:rsidRPr="004948B5">
        <w:rPr>
          <w:lang w:eastAsia="zh-CN"/>
        </w:rPr>
        <w:t>D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E710E88" w14:textId="77777777" w:rsidR="004948B5" w:rsidRPr="004948B5" w:rsidRDefault="004948B5" w:rsidP="004948B5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负性变力作用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72473E83" w14:textId="77777777" w:rsidR="004948B5" w:rsidRPr="004948B5" w:rsidRDefault="004948B5" w:rsidP="004948B5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负性变时作用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32360FE4" w14:textId="77777777" w:rsidR="004948B5" w:rsidRPr="004948B5" w:rsidRDefault="004948B5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负性变传导作用</w:t>
      </w:r>
    </w:p>
    <w:p w14:paraId="5F0C71AC" w14:textId="77777777" w:rsidR="004948B5" w:rsidRPr="004948B5" w:rsidRDefault="004948B5" w:rsidP="004948B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正性变传导作用</w:t>
      </w:r>
    </w:p>
    <w:p w14:paraId="6E2B2081" w14:textId="7B71B723" w:rsidR="003D42D6" w:rsidRDefault="003D42D6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D1AC6DA" w14:textId="164DC5E2" w:rsidR="003D42D6" w:rsidRPr="009B725D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3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215AFD" w:rsidRPr="009B725D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左侧心交感神经兴奋加强心肌收缩能力</w:t>
      </w:r>
      <w:r w:rsidR="00215AFD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，对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="00107BCB" w:rsidRPr="009B725D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A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  <w:r w:rsidR="00215AFD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的</w:t>
      </w:r>
      <w:r w:rsidR="00215AFD" w:rsidRPr="009B725D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影响占优势</w:t>
      </w:r>
      <w:r w:rsidR="00215AFD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？</w:t>
      </w:r>
    </w:p>
    <w:p w14:paraId="1564E354" w14:textId="4CE83E79" w:rsidR="003D42D6" w:rsidRPr="009B725D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A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107BCB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房室结和心室</w:t>
      </w:r>
      <w:proofErr w:type="gramStart"/>
      <w:r w:rsidR="00107BCB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肌</w:t>
      </w:r>
      <w:proofErr w:type="gramEnd"/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</w:p>
    <w:p w14:paraId="591CA0E9" w14:textId="68D5AC40" w:rsidR="003D42D6" w:rsidRPr="009B725D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107BCB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窦房结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 </w:t>
      </w:r>
    </w:p>
    <w:p w14:paraId="074B870B" w14:textId="2FD0BCF8" w:rsidR="003D42D6" w:rsidRPr="009B725D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C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107BCB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心房</w:t>
      </w:r>
      <w:proofErr w:type="gramStart"/>
      <w:r w:rsidR="00107BCB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肌</w:t>
      </w:r>
      <w:proofErr w:type="gramEnd"/>
    </w:p>
    <w:p w14:paraId="77886F8F" w14:textId="4EDCDF45" w:rsidR="003D42D6" w:rsidRPr="009B725D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9B725D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D</w:t>
      </w:r>
      <w:r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107BCB" w:rsidRPr="009B725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房室束</w:t>
      </w:r>
    </w:p>
    <w:p w14:paraId="4B2C49DF" w14:textId="77777777" w:rsidR="003D42D6" w:rsidRPr="0088100C" w:rsidRDefault="003D42D6" w:rsidP="003D42D6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E9F01F1" w14:textId="2B753D22" w:rsidR="0088100C" w:rsidRPr="00CF0FA9" w:rsidRDefault="0088100C" w:rsidP="0088100C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关于</w:t>
      </w:r>
      <w:r w:rsidR="00CF0FA9"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颈动脉窦、主动脉弓压力感受性反射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错误的是（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CF0F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C 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</w:p>
    <w:p w14:paraId="4943B2DB" w14:textId="1036ADE9" w:rsidR="006D09CF" w:rsidRPr="00CF0FA9" w:rsidRDefault="006D09CF" w:rsidP="006D09CF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CF0FA9"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对动脉血压的突然变化敏感</w:t>
      </w:r>
    </w:p>
    <w:p w14:paraId="45315374" w14:textId="6A6CCE3D" w:rsidR="006D09CF" w:rsidRPr="00CF0FA9" w:rsidRDefault="006D09CF" w:rsidP="006D09CF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CF0FA9"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是一种典型的负反馈调节机制</w:t>
      </w:r>
    </w:p>
    <w:p w14:paraId="00F6DE8B" w14:textId="0EFF4F90" w:rsidR="00CF0FA9" w:rsidRPr="00CF0FA9" w:rsidRDefault="00CF0FA9" w:rsidP="00CF0FA9">
      <w:pPr>
        <w:pStyle w:val="a8"/>
        <w:widowControl w:val="0"/>
        <w:numPr>
          <w:ilvl w:val="0"/>
          <w:numId w:val="11"/>
        </w:numPr>
        <w:spacing w:line="360" w:lineRule="auto"/>
        <w:ind w:firstLineChars="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是一种典型的正反馈调节机制</w:t>
      </w:r>
    </w:p>
    <w:p w14:paraId="2B596CE5" w14:textId="3AB1A904" w:rsidR="00CF0FA9" w:rsidRPr="00CF0FA9" w:rsidRDefault="00CF0FA9" w:rsidP="00CF0FA9">
      <w:pPr>
        <w:pStyle w:val="a8"/>
        <w:widowControl w:val="0"/>
        <w:ind w:left="211" w:firstLineChars="0" w:firstLine="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重调定，在高水平保持血压稳定</w:t>
      </w:r>
    </w:p>
    <w:p w14:paraId="02F34250" w14:textId="1A800200" w:rsidR="006D09CF" w:rsidRDefault="006D09CF" w:rsidP="00DE12C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2157BB54" w14:textId="5FC4AA68" w:rsidR="009616EA" w:rsidRPr="00BE4E2A" w:rsidRDefault="009616EA" w:rsidP="009616E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5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B6A52" w:rsidRPr="00AB6A52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右侧心迷走神经对窦房结的影响占优势</w:t>
      </w:r>
      <w:r w:rsidR="00AB6A5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，主要表现为兴奋时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00F003E5" w14:textId="3A69F805" w:rsidR="009616EA" w:rsidRDefault="009616EA" w:rsidP="009616EA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B6A52" w:rsidRPr="00AB6A5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心率减慢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</w:p>
    <w:p w14:paraId="1CFCF5D9" w14:textId="3EE2962C" w:rsidR="009616EA" w:rsidRDefault="009616EA" w:rsidP="009616EA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B6A52" w:rsidRPr="00AB6A5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心率</w:t>
      </w:r>
      <w:r w:rsidR="00AB6A5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增快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00999EB2" w14:textId="6F37DD89" w:rsidR="009616EA" w:rsidRDefault="009616EA" w:rsidP="009616EA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室</w:t>
      </w:r>
      <w:r w:rsidR="00AB6A5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传导减慢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3BD97B30" w14:textId="537A8B9F" w:rsidR="009616EA" w:rsidRDefault="009616EA" w:rsidP="009616EA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B6A52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房室</w:t>
      </w:r>
      <w:r w:rsidR="00AB6A5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传导增快</w:t>
      </w:r>
    </w:p>
    <w:p w14:paraId="1BE1B059" w14:textId="3C36F550" w:rsidR="00621E2D" w:rsidRDefault="00621E2D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475CB1F6" w14:textId="2CFC7EB3" w:rsidR="00621E2D" w:rsidRPr="00BE4E2A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1"/>
          <w:lang w:eastAsia="zh-CN"/>
        </w:rPr>
        <w:t>6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1"/>
          <w:lang w:eastAsia="zh-CN"/>
        </w:rPr>
        <w:t>、</w:t>
      </w:r>
      <w:r w:rsidR="00850ADD" w:rsidRPr="00850AD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交感</w:t>
      </w:r>
      <w:proofErr w:type="gramStart"/>
      <w:r w:rsidR="00850ADD" w:rsidRPr="00850AD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缩</w:t>
      </w:r>
      <w:proofErr w:type="gramEnd"/>
      <w:r w:rsidR="00850ADD" w:rsidRPr="00850AD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管紧张</w:t>
      </w:r>
      <w:r w:rsidR="00850AD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时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：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850ADD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4A24087A" w14:textId="01B37403" w:rsidR="00621E2D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50AD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外周阻力降低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63660F8D" w14:textId="28D67E74" w:rsidR="00621E2D" w:rsidRPr="00BE4E2A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lastRenderedPageBreak/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50AD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压增加</w:t>
      </w:r>
    </w:p>
    <w:p w14:paraId="5D6F8F41" w14:textId="33775D2E" w:rsidR="00621E2D" w:rsidRPr="00BE4E2A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50AD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压降低</w:t>
      </w:r>
    </w:p>
    <w:p w14:paraId="1BD79432" w14:textId="37EAD6A9" w:rsidR="00621E2D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F50F9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全身血管持续收缩降低</w:t>
      </w:r>
    </w:p>
    <w:p w14:paraId="236DD3A2" w14:textId="77777777" w:rsidR="00621E2D" w:rsidRPr="00621E2D" w:rsidRDefault="00621E2D" w:rsidP="009616EA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C1BFCBC" w14:textId="77777777" w:rsidR="0088100C" w:rsidRPr="0088100C" w:rsidRDefault="0088100C" w:rsidP="0030556A">
      <w:pPr>
        <w:rPr>
          <w:rFonts w:eastAsia="宋体"/>
          <w:lang w:eastAsia="zh-CN"/>
        </w:rPr>
      </w:pPr>
    </w:p>
    <w:p w14:paraId="0C8A999C" w14:textId="77777777" w:rsidR="006313DB" w:rsidRPr="006313DB" w:rsidRDefault="006313DB" w:rsidP="0030556A">
      <w:pPr>
        <w:rPr>
          <w:rFonts w:eastAsia="宋体"/>
          <w:lang w:eastAsia="zh-CN"/>
        </w:rPr>
      </w:pPr>
    </w:p>
    <w:sectPr w:rsidR="006313DB" w:rsidRPr="006313DB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F4589" w14:textId="77777777" w:rsidR="00C51A63" w:rsidRDefault="00C51A63" w:rsidP="00AD0D9D">
      <w:r>
        <w:separator/>
      </w:r>
    </w:p>
  </w:endnote>
  <w:endnote w:type="continuationSeparator" w:id="0">
    <w:p w14:paraId="4646754A" w14:textId="77777777" w:rsidR="00C51A63" w:rsidRDefault="00C51A63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8AA40" w14:textId="77777777" w:rsidR="00C51A63" w:rsidRDefault="00C51A63" w:rsidP="00AD0D9D">
      <w:r>
        <w:separator/>
      </w:r>
    </w:p>
  </w:footnote>
  <w:footnote w:type="continuationSeparator" w:id="0">
    <w:p w14:paraId="0E197B15" w14:textId="77777777" w:rsidR="00C51A63" w:rsidRDefault="00C51A63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4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28A4B21"/>
    <w:multiLevelType w:val="hybridMultilevel"/>
    <w:tmpl w:val="D758C6FE"/>
    <w:lvl w:ilvl="0" w:tplc="9878C60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00B7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2AA5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CE85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00D3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AC22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46F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0C5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0428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39B40EA"/>
    <w:multiLevelType w:val="hybridMultilevel"/>
    <w:tmpl w:val="760E7E72"/>
    <w:lvl w:ilvl="0" w:tplc="0BDAEE5A">
      <w:start w:val="3"/>
      <w:numFmt w:val="upperLetter"/>
      <w:lvlText w:val="%1、"/>
      <w:lvlJc w:val="left"/>
      <w:pPr>
        <w:ind w:left="5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 w16cid:durableId="891884913">
    <w:abstractNumId w:val="1"/>
  </w:num>
  <w:num w:numId="2" w16cid:durableId="1574659793">
    <w:abstractNumId w:val="3"/>
  </w:num>
  <w:num w:numId="3" w16cid:durableId="1814566167">
    <w:abstractNumId w:val="8"/>
  </w:num>
  <w:num w:numId="4" w16cid:durableId="486554974">
    <w:abstractNumId w:val="2"/>
  </w:num>
  <w:num w:numId="5" w16cid:durableId="1272856917">
    <w:abstractNumId w:val="4"/>
  </w:num>
  <w:num w:numId="6" w16cid:durableId="1150632797">
    <w:abstractNumId w:val="9"/>
  </w:num>
  <w:num w:numId="7" w16cid:durableId="1118908573">
    <w:abstractNumId w:val="6"/>
  </w:num>
  <w:num w:numId="8" w16cid:durableId="2019117750">
    <w:abstractNumId w:val="0"/>
  </w:num>
  <w:num w:numId="9" w16cid:durableId="1323965466">
    <w:abstractNumId w:val="7"/>
  </w:num>
  <w:num w:numId="10" w16cid:durableId="458836300">
    <w:abstractNumId w:val="5"/>
  </w:num>
  <w:num w:numId="11" w16cid:durableId="14853149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rgUAFjg80SwAAAA="/>
  </w:docVars>
  <w:rsids>
    <w:rsidRoot w:val="003A23DF"/>
    <w:rsid w:val="00000C55"/>
    <w:rsid w:val="00011A43"/>
    <w:rsid w:val="0002302E"/>
    <w:rsid w:val="0004423C"/>
    <w:rsid w:val="00065D6B"/>
    <w:rsid w:val="0007070B"/>
    <w:rsid w:val="00074872"/>
    <w:rsid w:val="00075E71"/>
    <w:rsid w:val="00082095"/>
    <w:rsid w:val="00084B9A"/>
    <w:rsid w:val="000B1BF7"/>
    <w:rsid w:val="000B2974"/>
    <w:rsid w:val="000C65BD"/>
    <w:rsid w:val="000D6515"/>
    <w:rsid w:val="000F05EC"/>
    <w:rsid w:val="00107BCB"/>
    <w:rsid w:val="00125078"/>
    <w:rsid w:val="001338B0"/>
    <w:rsid w:val="00134FF7"/>
    <w:rsid w:val="0015592A"/>
    <w:rsid w:val="00155C84"/>
    <w:rsid w:val="00160133"/>
    <w:rsid w:val="00173F15"/>
    <w:rsid w:val="00174D3F"/>
    <w:rsid w:val="00184AF0"/>
    <w:rsid w:val="001A108E"/>
    <w:rsid w:val="001A1F6E"/>
    <w:rsid w:val="001C38B2"/>
    <w:rsid w:val="001C5E4A"/>
    <w:rsid w:val="001E4CE4"/>
    <w:rsid w:val="001E690C"/>
    <w:rsid w:val="001F542B"/>
    <w:rsid w:val="00203CF9"/>
    <w:rsid w:val="002116BE"/>
    <w:rsid w:val="00215AFD"/>
    <w:rsid w:val="00226C24"/>
    <w:rsid w:val="002275EF"/>
    <w:rsid w:val="002458BC"/>
    <w:rsid w:val="00261A8E"/>
    <w:rsid w:val="00263353"/>
    <w:rsid w:val="002B0ACA"/>
    <w:rsid w:val="002B11DC"/>
    <w:rsid w:val="002B26B9"/>
    <w:rsid w:val="002B29A6"/>
    <w:rsid w:val="002B44B6"/>
    <w:rsid w:val="002C1817"/>
    <w:rsid w:val="002C2B76"/>
    <w:rsid w:val="002D49FE"/>
    <w:rsid w:val="002E0909"/>
    <w:rsid w:val="002F452B"/>
    <w:rsid w:val="003005F0"/>
    <w:rsid w:val="0030556A"/>
    <w:rsid w:val="00343A73"/>
    <w:rsid w:val="0034583C"/>
    <w:rsid w:val="00357808"/>
    <w:rsid w:val="00360E9E"/>
    <w:rsid w:val="003779BD"/>
    <w:rsid w:val="0038567E"/>
    <w:rsid w:val="00390826"/>
    <w:rsid w:val="0039286B"/>
    <w:rsid w:val="003965E2"/>
    <w:rsid w:val="003A23DF"/>
    <w:rsid w:val="003A76AE"/>
    <w:rsid w:val="003B4A46"/>
    <w:rsid w:val="003B55ED"/>
    <w:rsid w:val="003C1B0C"/>
    <w:rsid w:val="003D3E22"/>
    <w:rsid w:val="003D42D6"/>
    <w:rsid w:val="003E1DD6"/>
    <w:rsid w:val="003F3773"/>
    <w:rsid w:val="0041195B"/>
    <w:rsid w:val="00417E98"/>
    <w:rsid w:val="004446CB"/>
    <w:rsid w:val="00451AE5"/>
    <w:rsid w:val="00453E3C"/>
    <w:rsid w:val="00462140"/>
    <w:rsid w:val="0046233E"/>
    <w:rsid w:val="00481601"/>
    <w:rsid w:val="004948B5"/>
    <w:rsid w:val="0049549F"/>
    <w:rsid w:val="004C07F5"/>
    <w:rsid w:val="004F3907"/>
    <w:rsid w:val="004F50CE"/>
    <w:rsid w:val="004F6D22"/>
    <w:rsid w:val="00500A00"/>
    <w:rsid w:val="005030F5"/>
    <w:rsid w:val="005043FD"/>
    <w:rsid w:val="00504EA8"/>
    <w:rsid w:val="00506510"/>
    <w:rsid w:val="00507F11"/>
    <w:rsid w:val="00513440"/>
    <w:rsid w:val="00515E6A"/>
    <w:rsid w:val="005300F1"/>
    <w:rsid w:val="0053310C"/>
    <w:rsid w:val="00550146"/>
    <w:rsid w:val="00551184"/>
    <w:rsid w:val="00552F46"/>
    <w:rsid w:val="0055568C"/>
    <w:rsid w:val="00557B5F"/>
    <w:rsid w:val="00563C3D"/>
    <w:rsid w:val="00574912"/>
    <w:rsid w:val="00575DBC"/>
    <w:rsid w:val="00597020"/>
    <w:rsid w:val="005A2490"/>
    <w:rsid w:val="005A5DF8"/>
    <w:rsid w:val="005B4D5E"/>
    <w:rsid w:val="005B69C4"/>
    <w:rsid w:val="005D373B"/>
    <w:rsid w:val="005F2861"/>
    <w:rsid w:val="005F2FDD"/>
    <w:rsid w:val="005F4D78"/>
    <w:rsid w:val="006168A9"/>
    <w:rsid w:val="0062172E"/>
    <w:rsid w:val="00621E2D"/>
    <w:rsid w:val="006313DB"/>
    <w:rsid w:val="0066570E"/>
    <w:rsid w:val="0068078B"/>
    <w:rsid w:val="006828E9"/>
    <w:rsid w:val="00690FF0"/>
    <w:rsid w:val="006910BC"/>
    <w:rsid w:val="006A70AE"/>
    <w:rsid w:val="006B42ED"/>
    <w:rsid w:val="006C07A4"/>
    <w:rsid w:val="006C5188"/>
    <w:rsid w:val="006D09CF"/>
    <w:rsid w:val="006D657A"/>
    <w:rsid w:val="006E7D45"/>
    <w:rsid w:val="00701A3B"/>
    <w:rsid w:val="00702314"/>
    <w:rsid w:val="00710F44"/>
    <w:rsid w:val="007153DE"/>
    <w:rsid w:val="007202E6"/>
    <w:rsid w:val="00721F5D"/>
    <w:rsid w:val="0072217E"/>
    <w:rsid w:val="0073308C"/>
    <w:rsid w:val="00745309"/>
    <w:rsid w:val="007455BF"/>
    <w:rsid w:val="00750DBF"/>
    <w:rsid w:val="0076208B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1091D"/>
    <w:rsid w:val="008258A3"/>
    <w:rsid w:val="00837ED6"/>
    <w:rsid w:val="00844F06"/>
    <w:rsid w:val="00850ADD"/>
    <w:rsid w:val="00860E5E"/>
    <w:rsid w:val="008733F1"/>
    <w:rsid w:val="0088100C"/>
    <w:rsid w:val="00897384"/>
    <w:rsid w:val="008A0C62"/>
    <w:rsid w:val="008A1C26"/>
    <w:rsid w:val="008B03D3"/>
    <w:rsid w:val="008D2F1E"/>
    <w:rsid w:val="00900989"/>
    <w:rsid w:val="00902166"/>
    <w:rsid w:val="00904CE0"/>
    <w:rsid w:val="009076CB"/>
    <w:rsid w:val="0092079C"/>
    <w:rsid w:val="00943390"/>
    <w:rsid w:val="009616EA"/>
    <w:rsid w:val="0099604B"/>
    <w:rsid w:val="009A1294"/>
    <w:rsid w:val="009B725D"/>
    <w:rsid w:val="009E07FB"/>
    <w:rsid w:val="009F3979"/>
    <w:rsid w:val="00A0003A"/>
    <w:rsid w:val="00A07DFA"/>
    <w:rsid w:val="00A21E83"/>
    <w:rsid w:val="00A27BB6"/>
    <w:rsid w:val="00A27F21"/>
    <w:rsid w:val="00A33A87"/>
    <w:rsid w:val="00A42A12"/>
    <w:rsid w:val="00A4367C"/>
    <w:rsid w:val="00A4390E"/>
    <w:rsid w:val="00A52BAD"/>
    <w:rsid w:val="00A54570"/>
    <w:rsid w:val="00A56445"/>
    <w:rsid w:val="00A70A36"/>
    <w:rsid w:val="00A76697"/>
    <w:rsid w:val="00A77653"/>
    <w:rsid w:val="00A87139"/>
    <w:rsid w:val="00A90470"/>
    <w:rsid w:val="00A93C9A"/>
    <w:rsid w:val="00AA1597"/>
    <w:rsid w:val="00AA5322"/>
    <w:rsid w:val="00AB6A52"/>
    <w:rsid w:val="00AC1458"/>
    <w:rsid w:val="00AD0D9D"/>
    <w:rsid w:val="00AD1312"/>
    <w:rsid w:val="00AD3EAE"/>
    <w:rsid w:val="00AE0ADC"/>
    <w:rsid w:val="00B00D94"/>
    <w:rsid w:val="00B108E1"/>
    <w:rsid w:val="00B17CE7"/>
    <w:rsid w:val="00B3432C"/>
    <w:rsid w:val="00B41C32"/>
    <w:rsid w:val="00B772BD"/>
    <w:rsid w:val="00B82960"/>
    <w:rsid w:val="00B86369"/>
    <w:rsid w:val="00B92F42"/>
    <w:rsid w:val="00BA5499"/>
    <w:rsid w:val="00BB3A71"/>
    <w:rsid w:val="00BF1136"/>
    <w:rsid w:val="00BF1786"/>
    <w:rsid w:val="00BF2762"/>
    <w:rsid w:val="00C0695C"/>
    <w:rsid w:val="00C23F90"/>
    <w:rsid w:val="00C370E7"/>
    <w:rsid w:val="00C45DBE"/>
    <w:rsid w:val="00C5182A"/>
    <w:rsid w:val="00C51A63"/>
    <w:rsid w:val="00C53BA5"/>
    <w:rsid w:val="00C60AC3"/>
    <w:rsid w:val="00C623B4"/>
    <w:rsid w:val="00C87703"/>
    <w:rsid w:val="00C92CB3"/>
    <w:rsid w:val="00CA2D56"/>
    <w:rsid w:val="00CB115C"/>
    <w:rsid w:val="00CB3D18"/>
    <w:rsid w:val="00CC60A5"/>
    <w:rsid w:val="00CD337F"/>
    <w:rsid w:val="00CD7530"/>
    <w:rsid w:val="00CF0FA9"/>
    <w:rsid w:val="00D00579"/>
    <w:rsid w:val="00D01045"/>
    <w:rsid w:val="00D13436"/>
    <w:rsid w:val="00D350AF"/>
    <w:rsid w:val="00D46B72"/>
    <w:rsid w:val="00D53AD0"/>
    <w:rsid w:val="00D705FF"/>
    <w:rsid w:val="00D71724"/>
    <w:rsid w:val="00D72414"/>
    <w:rsid w:val="00D924A0"/>
    <w:rsid w:val="00D9358F"/>
    <w:rsid w:val="00DA1E5F"/>
    <w:rsid w:val="00DA70DD"/>
    <w:rsid w:val="00DB6B68"/>
    <w:rsid w:val="00DC1625"/>
    <w:rsid w:val="00DD05FE"/>
    <w:rsid w:val="00DD21DF"/>
    <w:rsid w:val="00DE12C5"/>
    <w:rsid w:val="00DE7572"/>
    <w:rsid w:val="00E10604"/>
    <w:rsid w:val="00E37B19"/>
    <w:rsid w:val="00E47DDD"/>
    <w:rsid w:val="00E52F3D"/>
    <w:rsid w:val="00E673A2"/>
    <w:rsid w:val="00E764C5"/>
    <w:rsid w:val="00E8601B"/>
    <w:rsid w:val="00E90F56"/>
    <w:rsid w:val="00E92D5E"/>
    <w:rsid w:val="00E93D8F"/>
    <w:rsid w:val="00E95790"/>
    <w:rsid w:val="00E97933"/>
    <w:rsid w:val="00EB334C"/>
    <w:rsid w:val="00EB6AE8"/>
    <w:rsid w:val="00ED05B9"/>
    <w:rsid w:val="00EE452C"/>
    <w:rsid w:val="00EE5992"/>
    <w:rsid w:val="00F01612"/>
    <w:rsid w:val="00F024DF"/>
    <w:rsid w:val="00F05151"/>
    <w:rsid w:val="00F101DC"/>
    <w:rsid w:val="00F1064A"/>
    <w:rsid w:val="00F121D0"/>
    <w:rsid w:val="00F139F7"/>
    <w:rsid w:val="00F17AB7"/>
    <w:rsid w:val="00F25DB4"/>
    <w:rsid w:val="00F26A9B"/>
    <w:rsid w:val="00F32B50"/>
    <w:rsid w:val="00F420F6"/>
    <w:rsid w:val="00F4341B"/>
    <w:rsid w:val="00F50F98"/>
    <w:rsid w:val="00F80264"/>
    <w:rsid w:val="00F91CF4"/>
    <w:rsid w:val="00F9456C"/>
    <w:rsid w:val="00FB6F25"/>
    <w:rsid w:val="00FD4FC0"/>
    <w:rsid w:val="00FE0BDD"/>
    <w:rsid w:val="00FE1FC0"/>
    <w:rsid w:val="00FE4837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8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0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2</Pages>
  <Words>68</Words>
  <Characters>388</Characters>
  <Application>Microsoft Office Word</Application>
  <DocSecurity>0</DocSecurity>
  <Lines>3</Lines>
  <Paragraphs>1</Paragraphs>
  <ScaleCrop>false</ScaleCrop>
  <Company>MIT</Company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王一清</cp:lastModifiedBy>
  <cp:revision>268</cp:revision>
  <dcterms:created xsi:type="dcterms:W3CDTF">2020-02-24T22:47:00Z</dcterms:created>
  <dcterms:modified xsi:type="dcterms:W3CDTF">2022-05-28T08:19:00Z</dcterms:modified>
</cp:coreProperties>
</file>